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Application</w:t>
      </w:r>
      <w:r>
        <w:t xml:space="preserve"> </w:t>
      </w:r>
      <w:r>
        <w:t xml:space="preserve">for</w:t>
      </w:r>
      <w:r>
        <w:t xml:space="preserve"> </w:t>
      </w:r>
      <w:r>
        <w:t xml:space="preserve">Myanmar</w:t>
      </w:r>
      <w:r>
        <w:t xml:space="preserve"> </w:t>
      </w:r>
      <w:r>
        <w:t xml:space="preserve">Yangon</w:t>
      </w:r>
    </w:p>
    <w:p>
      <w:pPr>
        <w:pStyle w:val="FirstParagraph"/>
      </w:pPr>
      <w:r>
        <w:rPr>
          <w:bCs/>
          <w:b/>
        </w:rPr>
        <w:t xml:space="preserve">John Doe</w:t>
      </w:r>
      <w:r>
        <w:br/>
      </w:r>
      <w:r>
        <w:t xml:space="preserve">123 Industrial Street, Yangon, Myanmar</w:t>
      </w:r>
      <w:r>
        <w:br/>
      </w:r>
      <w:r>
        <w:t xml:space="preserve">Email: johndoe@example.com | Phone: +95 987654321</w:t>
      </w:r>
    </w:p>
    <w:p>
      <w:pPr>
        <w:pStyle w:val="BodyText"/>
      </w:pPr>
      <w:r>
        <w:t xml:space="preserve">Date: October 15, 2023</w:t>
      </w:r>
    </w:p>
    <w:p>
      <w:pPr>
        <w:pStyle w:val="BodyText"/>
      </w:pPr>
      <w:r>
        <w:rPr>
          <w:bCs/>
          <w:b/>
        </w:rPr>
        <w:t xml:space="preserve">Hiring Manager</w:t>
      </w:r>
      <w:r>
        <w:br/>
      </w:r>
      <w:r>
        <w:t xml:space="preserve">ABC Welding &amp; Engineering Co., Ltd.</w:t>
      </w:r>
      <w:r>
        <w:br/>
      </w:r>
      <w:r>
        <w:t xml:space="preserve">456 Construction Avenue, Yangon, Myanmar</w:t>
      </w:r>
    </w:p>
    <w:bookmarkStart w:id="20" w:name="X911eaf2a8416af99324d22d1aa60d08c41f1239"/>
    <w:p>
      <w:pPr>
        <w:pStyle w:val="Heading2"/>
      </w:pPr>
      <w:r>
        <w:t xml:space="preserve">Cover Letter for the Welder Position in Myanmar Yangon</w:t>
      </w:r>
    </w:p>
    <w:p>
      <w:pPr>
        <w:pStyle w:val="FirstParagraph"/>
      </w:pPr>
      <w:r>
        <w:t xml:space="preserve">Dear Hiring Manager,</w:t>
      </w:r>
    </w:p>
    <w:p>
      <w:pPr>
        <w:pStyle w:val="BodyText"/>
      </w:pPr>
      <w:r>
        <w:t xml:space="preserve">I am writing to express my enthusiastic interest in the Welder position at ABC Welding &amp; Engineering Co., Ltd. in Myanmar Yangon. As a skilled and dedicated welder with over eight years of experience, I am eager to contribute my expertise, technical proficiency, and passion for precision craftsmanship to your esteemed organization. The opportunity to work in Yangon, a city known for its dynamic industrial growth and infrastructure development, aligns perfectly with my career goals and aspirations.</w:t>
      </w:r>
    </w:p>
    <w:p>
      <w:pPr>
        <w:pStyle w:val="BodyText"/>
      </w:pPr>
      <w:r>
        <w:t xml:space="preserve">My journey as a Welder has been defined by a commitment to excellence, safety, and innovation. Over the years, I have honed my skills in various welding techniques, including MIG (Metal Inert Gas), TIG (Tungsten Inert Gas), and stick welding. These methods have enabled me to work on diverse projects ranging from structural steel fabrication to complex piping systems. My experience includes working on large-scale construction sites, manufacturing plants, and maintenance projects, where I consistently delivered high-quality results under tight deadlines.</w:t>
      </w:r>
    </w:p>
    <w:p>
      <w:pPr>
        <w:pStyle w:val="BodyText"/>
      </w:pPr>
      <w:r>
        <w:t xml:space="preserve">One of the most rewarding aspects of my career has been the ability to adapt to different environments and challenges. Whether it was repairing heavy machinery in a factory setting or constructing steel frameworks for commercial buildings, I have always approached each task with meticulous attention to detail. My ability to read blueprints, interpret technical drawings, and follow safety protocols ensures that every project meets the highest standards of quality and compliance. In Myanmar Yangon, where the demand for skilled welders is growing due to the city’s rapid urbanization and infrastructure expansion, I am confident that my expertise will add significant value to your team.</w:t>
      </w:r>
    </w:p>
    <w:p>
      <w:pPr>
        <w:pStyle w:val="BodyText"/>
      </w:pPr>
      <w:r>
        <w:t xml:space="preserve">What sets me apart as a Welder is my dedication to continuous learning and professional development. I hold certifications from recognized institutions, including AWS (American Welding Society) and local Myanmar welding associations. These qualifications have equipped me with the knowledge of modern welding technologies, such as automated welding systems and advanced metallurgy principles. Additionally, I am proficient in using state-of-the-art equipment like CNC plasma cutters and robotic welders, which are increasingly vital in today’s manufacturing landscape.</w:t>
      </w:r>
    </w:p>
    <w:p>
      <w:pPr>
        <w:pStyle w:val="BodyText"/>
      </w:pPr>
      <w:r>
        <w:t xml:space="preserve">My experience in Myanmar Yangon is particularly relevant to this opportunity. Over the past few years, I have worked on several projects in the region, including the construction of a new industrial complex and the renovation of critical infrastructure. These experiences have not only deepened my understanding of local industry standards but also allowed me to build relationships with professionals in the field. I am familiar with both international and local welding codes, ensuring that my work meets or exceeds all regulatory requirements.</w:t>
      </w:r>
    </w:p>
    <w:p>
      <w:pPr>
        <w:pStyle w:val="BodyText"/>
      </w:pPr>
      <w:r>
        <w:t xml:space="preserve">Working in Myanmar Yangon has taught me the importance of cultural sensitivity and collaboration. The region’s unique blend of traditional craftsmanship and modern engineering practices inspires me to strive for innovation while respecting local customs. I believe that a successful welder must not only possess technical skills but also the ability to communicate effectively with colleagues, clients, and stakeholders. My strong interpersonal skills and teamwork orientation have allowed me to thrive in multicultural environments, where cooperation is key to achieving shared goals.</w:t>
      </w:r>
    </w:p>
    <w:p>
      <w:pPr>
        <w:pStyle w:val="BodyText"/>
      </w:pPr>
      <w:r>
        <w:t xml:space="preserve">In addition to my technical expertise, I bring a proactive attitude and a problem-solving mindset. For instance, during a recent project in Yangon’s industrial zone, I identified a potential weakness in the welding joint design and proposed an alternative method that improved the structure’s durability while reducing material waste. This experience reinforced my belief that creativity and critical thinking are essential components of any welding role.</w:t>
      </w:r>
    </w:p>
    <w:p>
      <w:pPr>
        <w:pStyle w:val="BodyText"/>
      </w:pPr>
      <w:r>
        <w:t xml:space="preserve">I am particularly drawn to ABC Welding &amp; Engineering Co., Ltd. because of your reputation for excellence and your commitment to innovation in the welding industry. Your focus on sustainable practices and cutting-edge technology aligns with my professional values, and I am excited about the prospect of contributing to projects that shape Myanmar’s future. I am confident that my background, skills, and passion for welding make me a strong fit for this position.</w:t>
      </w:r>
    </w:p>
    <w:p>
      <w:pPr>
        <w:pStyle w:val="BodyText"/>
      </w:pPr>
      <w:r>
        <w:t xml:space="preserve">Thank you for considering my application. I would welcome the opportunity to discuss how my experience and vision can contribute to your team’s success. Please feel free to contact me at +95 987654321 or johndoe@example.com at your earliest convenience. I look forward to the possibility of working with you in Myanmar Yango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Application for Myanmar Yangon</dc:title>
  <dc:creator/>
  <cp:keywords/>
  <dcterms:created xsi:type="dcterms:W3CDTF">2026-07-22T15:30:58Z</dcterms:created>
  <dcterms:modified xsi:type="dcterms:W3CDTF">2026-07-22T15:30:58Z</dcterms:modified>
</cp:coreProperties>
</file>

<file path=docProps/custom.xml><?xml version="1.0" encoding="utf-8"?>
<Properties xmlns="http://schemas.openxmlformats.org/officeDocument/2006/custom-properties" xmlns:vt="http://schemas.openxmlformats.org/officeDocument/2006/docPropsVTypes"/>
</file>